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Luetj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etj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1 Pine Ct Lake Bluff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luetj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8222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tzgeral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